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B3EE9" w14:textId="6CB38DDF" w:rsidR="00B67C53" w:rsidRDefault="006553CF">
      <w:r>
        <w:t xml:space="preserve">CCDC </w:t>
      </w:r>
    </w:p>
    <w:p w14:paraId="61F41494" w14:textId="480721EA" w:rsidR="00C47929" w:rsidRDefault="00C47929"/>
    <w:p w14:paraId="03E44AE7" w14:textId="6F8316E5" w:rsidR="006553CF" w:rsidRPr="009B4603" w:rsidRDefault="006553CF">
      <w:pPr>
        <w:rPr>
          <w:b/>
          <w:bCs/>
        </w:rPr>
      </w:pPr>
      <w:r w:rsidRPr="009B4603">
        <w:rPr>
          <w:b/>
          <w:bCs/>
        </w:rPr>
        <w:t>INTERNAL</w:t>
      </w:r>
    </w:p>
    <w:p w14:paraId="79CD8923" w14:textId="70E99DCC" w:rsidR="006553CF" w:rsidRPr="006553CF" w:rsidRDefault="006553CF">
      <w:pPr>
        <w:rPr>
          <w:b/>
          <w:bCs/>
        </w:rPr>
      </w:pPr>
      <w:r w:rsidRPr="006553CF">
        <w:rPr>
          <w:b/>
          <w:bCs/>
        </w:rPr>
        <w:t>IP</w:t>
      </w:r>
      <w:r w:rsidRPr="006553CF">
        <w:rPr>
          <w:b/>
          <w:bCs/>
        </w:rPr>
        <w:tab/>
      </w:r>
      <w:r w:rsidRPr="006553CF">
        <w:rPr>
          <w:b/>
          <w:bCs/>
        </w:rPr>
        <w:tab/>
        <w:t xml:space="preserve">Port </w:t>
      </w:r>
      <w:r w:rsidRPr="006553CF">
        <w:rPr>
          <w:b/>
          <w:bCs/>
        </w:rPr>
        <w:tab/>
      </w:r>
      <w:r w:rsidRPr="006553CF">
        <w:rPr>
          <w:b/>
          <w:bCs/>
        </w:rPr>
        <w:tab/>
        <w:t>Service</w:t>
      </w:r>
    </w:p>
    <w:p w14:paraId="3FF9CC0C" w14:textId="3C55F259" w:rsidR="006553CF" w:rsidRDefault="006553CF" w:rsidP="006553CF">
      <w:r>
        <w:t xml:space="preserve">172.20.242.10   135/tcp            </w:t>
      </w:r>
      <w:proofErr w:type="spellStart"/>
      <w:r>
        <w:t>msrpc</w:t>
      </w:r>
      <w:proofErr w:type="spellEnd"/>
      <w:r w:rsidR="009B4603">
        <w:t xml:space="preserve"> </w:t>
      </w:r>
      <w:r w:rsidR="00BA79F3">
        <w:t>(Blocked)</w:t>
      </w:r>
    </w:p>
    <w:p w14:paraId="6CF2E7FC" w14:textId="380439DC" w:rsidR="006553CF" w:rsidRDefault="006553CF" w:rsidP="006553CF">
      <w:r>
        <w:t>172.20.240.101 22/tcp</w:t>
      </w:r>
      <w:r>
        <w:tab/>
        <w:t xml:space="preserve">            ssh</w:t>
      </w:r>
      <w:r w:rsidR="009B4603">
        <w:t xml:space="preserve"> </w:t>
      </w:r>
    </w:p>
    <w:p w14:paraId="70C4E04A" w14:textId="18D75416" w:rsidR="006553CF" w:rsidRDefault="006553CF" w:rsidP="006553CF">
      <w:r>
        <w:tab/>
      </w:r>
      <w:r>
        <w:tab/>
        <w:t>80/tcp</w:t>
      </w:r>
      <w:r>
        <w:tab/>
        <w:t xml:space="preserve">           http</w:t>
      </w:r>
    </w:p>
    <w:p w14:paraId="74214B39" w14:textId="28443B90" w:rsidR="006553CF" w:rsidRDefault="006553CF" w:rsidP="006553CF">
      <w:r>
        <w:t>172.20.240.254</w:t>
      </w:r>
      <w:r>
        <w:tab/>
        <w:t xml:space="preserve"> 22/tcp</w:t>
      </w:r>
      <w:r>
        <w:tab/>
        <w:t xml:space="preserve">           ssh</w:t>
      </w:r>
      <w:r>
        <w:tab/>
      </w:r>
    </w:p>
    <w:p w14:paraId="50FB8C8A" w14:textId="4AE06B9F" w:rsidR="006553CF" w:rsidRDefault="006553CF" w:rsidP="006553CF">
      <w:r>
        <w:tab/>
      </w:r>
      <w:r>
        <w:tab/>
        <w:t>23/tcp</w:t>
      </w:r>
      <w:r>
        <w:tab/>
        <w:t xml:space="preserve">        telnet</w:t>
      </w:r>
      <w:r w:rsidR="009B4603">
        <w:t xml:space="preserve"> (unexpected)</w:t>
      </w:r>
    </w:p>
    <w:p w14:paraId="5946D8A1" w14:textId="78B5DB0D" w:rsidR="006553CF" w:rsidRDefault="006553CF" w:rsidP="006553CF">
      <w:r>
        <w:tab/>
      </w:r>
      <w:r>
        <w:tab/>
        <w:t>80/tcp</w:t>
      </w:r>
      <w:r>
        <w:tab/>
        <w:t xml:space="preserve">          http</w:t>
      </w:r>
    </w:p>
    <w:p w14:paraId="0B7E6A93" w14:textId="0BCB4E6A" w:rsidR="006553CF" w:rsidRDefault="006553CF" w:rsidP="006553CF">
      <w:r>
        <w:tab/>
      </w:r>
      <w:r>
        <w:tab/>
        <w:t>161/tcp</w:t>
      </w:r>
      <w:r>
        <w:tab/>
        <w:t xml:space="preserve">         </w:t>
      </w:r>
      <w:proofErr w:type="spellStart"/>
      <w:r>
        <w:t>snmp</w:t>
      </w:r>
      <w:proofErr w:type="spellEnd"/>
    </w:p>
    <w:p w14:paraId="28120D44" w14:textId="519BA26D" w:rsidR="006553CF" w:rsidRDefault="006553CF" w:rsidP="006553CF">
      <w:r>
        <w:tab/>
      </w:r>
      <w:r>
        <w:tab/>
        <w:t>443/tcp</w:t>
      </w:r>
      <w:r>
        <w:tab/>
        <w:t xml:space="preserve">         https</w:t>
      </w:r>
    </w:p>
    <w:p w14:paraId="5AB309F6" w14:textId="023A58D9" w:rsidR="006553CF" w:rsidRDefault="006553CF" w:rsidP="006553CF">
      <w:r>
        <w:t>172.20.240.20</w:t>
      </w:r>
      <w:r>
        <w:tab/>
        <w:t>22/tcp          ssh</w:t>
      </w:r>
    </w:p>
    <w:p w14:paraId="1A4E31E2" w14:textId="40AAD599" w:rsidR="006553CF" w:rsidRDefault="006553CF" w:rsidP="006553CF">
      <w:r>
        <w:tab/>
      </w:r>
      <w:r>
        <w:tab/>
        <w:t>53/tcp         domain</w:t>
      </w:r>
    </w:p>
    <w:p w14:paraId="444705C6" w14:textId="659A16C6" w:rsidR="006553CF" w:rsidRDefault="006553CF" w:rsidP="006553CF">
      <w:r>
        <w:tab/>
      </w:r>
      <w:r>
        <w:tab/>
        <w:t>111/tcp</w:t>
      </w:r>
      <w:r>
        <w:tab/>
        <w:t xml:space="preserve">    </w:t>
      </w:r>
      <w:proofErr w:type="spellStart"/>
      <w:r>
        <w:t>rpcbind</w:t>
      </w:r>
      <w:proofErr w:type="spellEnd"/>
    </w:p>
    <w:p w14:paraId="437ABCA9" w14:textId="06A93D32" w:rsidR="009B4603" w:rsidRDefault="009B4603" w:rsidP="006553CF">
      <w:pPr>
        <w:rPr>
          <w:b/>
          <w:bCs/>
        </w:rPr>
      </w:pPr>
      <w:r>
        <w:rPr>
          <w:b/>
          <w:bCs/>
        </w:rPr>
        <w:t>EXTERNAL</w:t>
      </w:r>
    </w:p>
    <w:p w14:paraId="259D6535" w14:textId="6A056177" w:rsidR="009B4603" w:rsidRDefault="009B4603" w:rsidP="006553CF">
      <w:pPr>
        <w:rPr>
          <w:b/>
          <w:bCs/>
        </w:rPr>
      </w:pPr>
      <w:r>
        <w:rPr>
          <w:b/>
          <w:bCs/>
        </w:rPr>
        <w:t xml:space="preserve">IP                   </w:t>
      </w:r>
      <w:proofErr w:type="gramStart"/>
      <w:r>
        <w:rPr>
          <w:b/>
          <w:bCs/>
        </w:rPr>
        <w:tab/>
        <w:t xml:space="preserve">  Port</w:t>
      </w:r>
      <w:proofErr w:type="gramEnd"/>
      <w:r>
        <w:rPr>
          <w:b/>
          <w:bCs/>
        </w:rPr>
        <w:t xml:space="preserve">                  Service</w:t>
      </w:r>
    </w:p>
    <w:p w14:paraId="585F2F03" w14:textId="4C4E981B" w:rsidR="009B4603" w:rsidRPr="009B4603" w:rsidRDefault="009B4603" w:rsidP="006553CF">
      <w:proofErr w:type="gramStart"/>
      <w:r w:rsidRPr="009B4603">
        <w:t>172.20.241.20</w:t>
      </w:r>
      <w:r>
        <w:t xml:space="preserve">  </w:t>
      </w:r>
      <w:r>
        <w:tab/>
      </w:r>
      <w:proofErr w:type="gramEnd"/>
      <w:r>
        <w:t>22/tcp</w:t>
      </w:r>
      <w:r>
        <w:tab/>
      </w:r>
      <w:r>
        <w:tab/>
        <w:t>ssh</w:t>
      </w:r>
    </w:p>
    <w:p w14:paraId="23479F2C" w14:textId="1F6BD973" w:rsidR="006553CF" w:rsidRDefault="009B4603" w:rsidP="006553CF">
      <w:r>
        <w:t>172.20.241.30</w:t>
      </w:r>
      <w:r>
        <w:tab/>
        <w:t>22/tcp</w:t>
      </w:r>
      <w:r>
        <w:tab/>
      </w:r>
      <w:r>
        <w:tab/>
        <w:t>ssh</w:t>
      </w:r>
    </w:p>
    <w:p w14:paraId="0781D27E" w14:textId="0E319C11" w:rsidR="009B4603" w:rsidRDefault="009B4603" w:rsidP="006553CF">
      <w:r>
        <w:tab/>
      </w:r>
      <w:r>
        <w:tab/>
      </w:r>
      <w:r w:rsidR="00C47929">
        <w:t>80/tcp</w:t>
      </w:r>
      <w:r w:rsidR="00C47929">
        <w:tab/>
      </w:r>
      <w:r w:rsidR="00C47929">
        <w:tab/>
        <w:t>http</w:t>
      </w:r>
    </w:p>
    <w:p w14:paraId="764B5A59" w14:textId="203CF4F2" w:rsidR="00C47929" w:rsidRDefault="00C47929" w:rsidP="006553CF">
      <w:r>
        <w:tab/>
      </w:r>
      <w:r>
        <w:tab/>
        <w:t>443/tcp</w:t>
      </w:r>
      <w:r>
        <w:tab/>
      </w:r>
      <w:r>
        <w:tab/>
        <w:t>https</w:t>
      </w:r>
    </w:p>
    <w:p w14:paraId="5D8DA74D" w14:textId="35E45DDF" w:rsidR="00C47929" w:rsidRDefault="00C47929" w:rsidP="006553CF">
      <w:r>
        <w:t>172.20.241.40</w:t>
      </w:r>
      <w:r>
        <w:tab/>
        <w:t xml:space="preserve">22/tcp </w:t>
      </w:r>
      <w:r>
        <w:tab/>
      </w:r>
      <w:r>
        <w:tab/>
        <w:t>ssh</w:t>
      </w:r>
    </w:p>
    <w:p w14:paraId="3AA8B5D6" w14:textId="15B89751" w:rsidR="00C47929" w:rsidRDefault="00C47929" w:rsidP="006553CF">
      <w:r>
        <w:tab/>
      </w:r>
      <w:r>
        <w:tab/>
        <w:t>25/tcp</w:t>
      </w:r>
      <w:r>
        <w:tab/>
      </w:r>
      <w:r>
        <w:tab/>
        <w:t>smtp</w:t>
      </w:r>
    </w:p>
    <w:p w14:paraId="119B435B" w14:textId="14F1F3DB" w:rsidR="00C47929" w:rsidRDefault="00C47929" w:rsidP="006553CF">
      <w:r>
        <w:tab/>
      </w:r>
      <w:r>
        <w:tab/>
        <w:t>110/tcp</w:t>
      </w:r>
      <w:r>
        <w:tab/>
      </w:r>
      <w:r>
        <w:tab/>
        <w:t>pop3</w:t>
      </w:r>
    </w:p>
    <w:p w14:paraId="2124C2BF" w14:textId="2C324C8D" w:rsidR="00C47929" w:rsidRDefault="00C47929" w:rsidP="006553CF">
      <w:r>
        <w:tab/>
      </w:r>
      <w:r>
        <w:tab/>
        <w:t>143/tcp</w:t>
      </w:r>
      <w:r>
        <w:tab/>
      </w:r>
      <w:r>
        <w:tab/>
      </w:r>
      <w:proofErr w:type="spellStart"/>
      <w:r>
        <w:t>imap</w:t>
      </w:r>
      <w:proofErr w:type="spellEnd"/>
    </w:p>
    <w:p w14:paraId="20AF75F2" w14:textId="6EEF5C49" w:rsidR="00C47929" w:rsidRDefault="00C47929" w:rsidP="006553CF">
      <w:r>
        <w:t>172.20.241.254</w:t>
      </w:r>
      <w:r>
        <w:tab/>
        <w:t>22/tcp</w:t>
      </w:r>
      <w:r>
        <w:tab/>
      </w:r>
      <w:r>
        <w:tab/>
        <w:t>ssh</w:t>
      </w:r>
    </w:p>
    <w:p w14:paraId="78E0C943" w14:textId="0E902A9A" w:rsidR="00C47929" w:rsidRDefault="00C47929" w:rsidP="006553CF">
      <w:r>
        <w:tab/>
      </w:r>
      <w:r>
        <w:tab/>
        <w:t>23/tcp</w:t>
      </w:r>
      <w:r>
        <w:tab/>
      </w:r>
      <w:r>
        <w:tab/>
        <w:t>telnet (unexpected)</w:t>
      </w:r>
    </w:p>
    <w:p w14:paraId="71FB00F0" w14:textId="6259AC05" w:rsidR="00C47929" w:rsidRDefault="00C47929" w:rsidP="006553CF">
      <w:r>
        <w:tab/>
      </w:r>
      <w:r>
        <w:tab/>
        <w:t>80/tcp</w:t>
      </w:r>
      <w:r>
        <w:tab/>
      </w:r>
      <w:r>
        <w:tab/>
        <w:t>http</w:t>
      </w:r>
    </w:p>
    <w:p w14:paraId="61957D32" w14:textId="47918F24" w:rsidR="00C47929" w:rsidRDefault="00C47929" w:rsidP="006553CF">
      <w:r>
        <w:tab/>
      </w:r>
      <w:r>
        <w:tab/>
        <w:t>161/tcp</w:t>
      </w:r>
      <w:r>
        <w:tab/>
      </w:r>
      <w:r>
        <w:tab/>
        <w:t>smtp</w:t>
      </w:r>
    </w:p>
    <w:p w14:paraId="583F105C" w14:textId="5BB506F8" w:rsidR="00C47929" w:rsidRDefault="00C47929" w:rsidP="006553CF">
      <w:r>
        <w:lastRenderedPageBreak/>
        <w:tab/>
      </w:r>
      <w:r>
        <w:tab/>
        <w:t>443/tcp</w:t>
      </w:r>
      <w:r>
        <w:tab/>
      </w:r>
      <w:r>
        <w:tab/>
        <w:t>https</w:t>
      </w:r>
    </w:p>
    <w:p w14:paraId="7C680BEC" w14:textId="37444D65" w:rsidR="006553CF" w:rsidRDefault="006553CF" w:rsidP="006553CF"/>
    <w:p w14:paraId="5259E99E" w14:textId="5E6428A4" w:rsidR="009B4603" w:rsidRDefault="009B4603" w:rsidP="006553CF"/>
    <w:p w14:paraId="4377F80A" w14:textId="6C737704" w:rsidR="009B4603" w:rsidRDefault="009B4603" w:rsidP="006553CF"/>
    <w:p w14:paraId="24A9B710" w14:textId="1DE095CA" w:rsidR="009B4603" w:rsidRDefault="009B4603" w:rsidP="006553CF"/>
    <w:p w14:paraId="22657059" w14:textId="4CC5629D" w:rsidR="009B4603" w:rsidRDefault="009B4603" w:rsidP="006553CF">
      <w:r>
        <w:t xml:space="preserve">What tool did you use, and what machine was the scan accomplished from, </w:t>
      </w:r>
      <w:proofErr w:type="spellStart"/>
      <w:r>
        <w:t>ie</w:t>
      </w:r>
      <w:proofErr w:type="spellEnd"/>
      <w:r>
        <w:t xml:space="preserve">. what machine hosted the scan. </w:t>
      </w:r>
    </w:p>
    <w:p w14:paraId="4B650EBB" w14:textId="428F2C9D" w:rsidR="009B4603" w:rsidRDefault="009B4603" w:rsidP="006553CF">
      <w:r>
        <w:t xml:space="preserve">NMAP Debian Internal </w:t>
      </w:r>
    </w:p>
    <w:p w14:paraId="47D8BA06" w14:textId="77777777" w:rsidR="009B4603" w:rsidRDefault="009B4603" w:rsidP="006553CF">
      <w:r>
        <w:t xml:space="preserve">2.) Create a table of services that were found and on which public IP, together with a flag or indicator as to whether that service on that IP address was expected, </w:t>
      </w:r>
      <w:proofErr w:type="spellStart"/>
      <w:r>
        <w:t>ie</w:t>
      </w:r>
      <w:proofErr w:type="spellEnd"/>
      <w:r>
        <w:t>. legitimate.</w:t>
      </w:r>
    </w:p>
    <w:p w14:paraId="2AF9D0A0" w14:textId="77777777" w:rsidR="009B4603" w:rsidRDefault="009B4603" w:rsidP="006553CF">
      <w:r>
        <w:t xml:space="preserve"> 3.) Were any unknown or unneeded services found or hosts addresses that should not be exposed to the external </w:t>
      </w:r>
      <w:proofErr w:type="gramStart"/>
      <w:r>
        <w:t>segment ?</w:t>
      </w:r>
      <w:proofErr w:type="gramEnd"/>
      <w:r>
        <w:t xml:space="preserve"> </w:t>
      </w:r>
    </w:p>
    <w:p w14:paraId="525E351A" w14:textId="4BBF1F73" w:rsidR="009B4603" w:rsidRDefault="009B4603" w:rsidP="006553CF">
      <w:r>
        <w:t xml:space="preserve">4.) What remediation steps were </w:t>
      </w:r>
      <w:proofErr w:type="gramStart"/>
      <w:r>
        <w:t>taken, or</w:t>
      </w:r>
      <w:proofErr w:type="gramEnd"/>
      <w:r>
        <w:t xml:space="preserve"> are planned to be taken. Be specific as to whether the remediation is complete or planned to be completed.</w:t>
      </w:r>
    </w:p>
    <w:p w14:paraId="0EF1C6C2" w14:textId="1C717AF8" w:rsidR="00C47929" w:rsidRDefault="00C47929" w:rsidP="006553CF">
      <w:r>
        <w:t xml:space="preserve">Close unexpected ports </w:t>
      </w:r>
    </w:p>
    <w:p w14:paraId="48874752" w14:textId="27225F6D" w:rsidR="00C47929" w:rsidRDefault="00C47929" w:rsidP="006553CF">
      <w:r>
        <w:t>PLANNED</w:t>
      </w:r>
    </w:p>
    <w:sectPr w:rsidR="00C479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wNDc2NzUyNzawMLdU0lEKTi0uzszPAykwqgUAsk9udSwAAAA="/>
  </w:docVars>
  <w:rsids>
    <w:rsidRoot w:val="006553CF"/>
    <w:rsid w:val="006553CF"/>
    <w:rsid w:val="009B4603"/>
    <w:rsid w:val="00B67C53"/>
    <w:rsid w:val="00BA4C6D"/>
    <w:rsid w:val="00BA79F3"/>
    <w:rsid w:val="00C47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1EA83"/>
  <w15:chartTrackingRefBased/>
  <w15:docId w15:val="{8FDBCF08-F42C-4C9E-8BE5-CE988DB5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e, Faith (UMSL-Student)</dc:creator>
  <cp:keywords/>
  <dc:description/>
  <cp:lastModifiedBy>Clarke, Faith (UMSL-Student)</cp:lastModifiedBy>
  <cp:revision>3</cp:revision>
  <dcterms:created xsi:type="dcterms:W3CDTF">2021-11-20T15:56:00Z</dcterms:created>
  <dcterms:modified xsi:type="dcterms:W3CDTF">2021-11-20T17:43:00Z</dcterms:modified>
</cp:coreProperties>
</file>